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0D5B60" w14:textId="6D866294" w:rsidR="003B39DA" w:rsidRPr="00F17011" w:rsidRDefault="003B39DA">
      <w:pPr>
        <w:rPr>
          <w:lang w:val="fr-FR"/>
        </w:rPr>
      </w:pPr>
      <w:r w:rsidRPr="00F17011">
        <w:rPr>
          <w:u w:val="single"/>
          <w:lang w:val="fr-FR"/>
        </w:rPr>
        <w:t xml:space="preserve">Tool- </w:t>
      </w:r>
      <w:r w:rsidRPr="00F17011">
        <w:rPr>
          <w:lang w:val="fr-FR"/>
        </w:rPr>
        <w:t>Tableau</w:t>
      </w:r>
      <w:r w:rsidR="00F17011" w:rsidRPr="00F17011">
        <w:rPr>
          <w:lang w:val="fr-FR"/>
        </w:rPr>
        <w:t xml:space="preserve"> De</w:t>
      </w:r>
      <w:r w:rsidR="00F17011">
        <w:rPr>
          <w:lang w:val="fr-FR"/>
        </w:rPr>
        <w:t>sktop</w:t>
      </w:r>
    </w:p>
    <w:p w14:paraId="384C07B4" w14:textId="1FC5384B" w:rsidR="00D0338D" w:rsidRPr="00F17011" w:rsidRDefault="003B39DA">
      <w:pPr>
        <w:rPr>
          <w:u w:val="single"/>
          <w:lang w:val="fr-FR"/>
        </w:rPr>
      </w:pPr>
      <w:r w:rsidRPr="00F17011">
        <w:rPr>
          <w:u w:val="single"/>
          <w:lang w:val="fr-FR"/>
        </w:rPr>
        <w:t xml:space="preserve">Data </w:t>
      </w:r>
      <w:proofErr w:type="spellStart"/>
      <w:r w:rsidRPr="00F17011">
        <w:rPr>
          <w:u w:val="single"/>
          <w:lang w:val="fr-FR"/>
        </w:rPr>
        <w:t>Analysis</w:t>
      </w:r>
      <w:proofErr w:type="spellEnd"/>
      <w:r w:rsidRPr="00F17011">
        <w:rPr>
          <w:u w:val="single"/>
          <w:lang w:val="fr-FR"/>
        </w:rPr>
        <w:t xml:space="preserve"> </w:t>
      </w:r>
      <w:proofErr w:type="gramStart"/>
      <w:r w:rsidRPr="00F17011">
        <w:rPr>
          <w:u w:val="single"/>
          <w:lang w:val="fr-FR"/>
        </w:rPr>
        <w:t>Questions:</w:t>
      </w:r>
      <w:proofErr w:type="gramEnd"/>
    </w:p>
    <w:p w14:paraId="674C7E3F" w14:textId="1DDA48C8" w:rsidR="00290315" w:rsidRDefault="008F329A" w:rsidP="00290315">
      <w:pPr>
        <w:pStyle w:val="ListParagraph"/>
        <w:numPr>
          <w:ilvl w:val="0"/>
          <w:numId w:val="1"/>
        </w:numPr>
      </w:pPr>
      <w:r>
        <w:t>Total n</w:t>
      </w:r>
      <w:r w:rsidR="003B39DA">
        <w:t>umber of countries</w:t>
      </w:r>
      <w:r>
        <w:t xml:space="preserve">- </w:t>
      </w:r>
      <w:r w:rsidR="003B39DA">
        <w:t>continent wise</w:t>
      </w:r>
      <w:r w:rsidR="00173798">
        <w:t xml:space="preserve">- </w:t>
      </w:r>
      <w:r w:rsidR="00173798" w:rsidRPr="00173798">
        <w:t>https://www.enchantedlearning.com/math/tables/reading/continents/</w:t>
      </w:r>
    </w:p>
    <w:p w14:paraId="5A22B13C" w14:textId="1FAFE4D3" w:rsidR="003B39DA" w:rsidRDefault="006B3842" w:rsidP="003B39DA">
      <w:pPr>
        <w:pStyle w:val="ListParagraph"/>
        <w:numPr>
          <w:ilvl w:val="0"/>
          <w:numId w:val="1"/>
        </w:numPr>
      </w:pPr>
      <w:r>
        <w:t xml:space="preserve">Top </w:t>
      </w:r>
      <w:r w:rsidR="00F5792A">
        <w:t xml:space="preserve">10 </w:t>
      </w:r>
      <w:r>
        <w:t xml:space="preserve">countries with </w:t>
      </w:r>
      <w:r w:rsidR="00290315">
        <w:t xml:space="preserve">largest </w:t>
      </w:r>
      <w:r>
        <w:t>land mass</w:t>
      </w:r>
      <w:r w:rsidR="008B15EA">
        <w:t xml:space="preserve">- </w:t>
      </w:r>
      <w:r w:rsidR="008B15EA" w:rsidRPr="008B15EA">
        <w:t>https://www.worldometers.info/geography/largest-countries-in-the-world/</w:t>
      </w:r>
    </w:p>
    <w:p w14:paraId="2A8D413C" w14:textId="22F8AF54" w:rsidR="00DB2AA4" w:rsidRDefault="00DB2AA4" w:rsidP="003B39DA">
      <w:pPr>
        <w:pStyle w:val="ListParagraph"/>
        <w:numPr>
          <w:ilvl w:val="0"/>
          <w:numId w:val="1"/>
        </w:numPr>
      </w:pPr>
      <w:r>
        <w:t xml:space="preserve">Top </w:t>
      </w:r>
      <w:r w:rsidR="00F5792A">
        <w:t xml:space="preserve">10 </w:t>
      </w:r>
      <w:r>
        <w:t>countries with smallest land mass</w:t>
      </w:r>
      <w:r w:rsidR="00DB7974">
        <w:t xml:space="preserve">- </w:t>
      </w:r>
      <w:r w:rsidR="00DB7974" w:rsidRPr="00DB7974">
        <w:t>https://www.countries-ofthe-world.com/smallest-countries.html</w:t>
      </w:r>
    </w:p>
    <w:p w14:paraId="61742838" w14:textId="2207D3C8" w:rsidR="003B39DA" w:rsidRDefault="003B39DA" w:rsidP="003B39DA">
      <w:pPr>
        <w:pStyle w:val="ListParagraph"/>
        <w:numPr>
          <w:ilvl w:val="0"/>
          <w:numId w:val="1"/>
        </w:numPr>
      </w:pPr>
      <w:r>
        <w:t xml:space="preserve">Top </w:t>
      </w:r>
      <w:r w:rsidR="005E61DE">
        <w:t xml:space="preserve">10 </w:t>
      </w:r>
      <w:r w:rsidR="006B3842">
        <w:t>c</w:t>
      </w:r>
      <w:r>
        <w:t xml:space="preserve">ountries </w:t>
      </w:r>
      <w:r w:rsidR="005E61DE">
        <w:t>with longest</w:t>
      </w:r>
      <w:r>
        <w:t xml:space="preserve"> coastline</w:t>
      </w:r>
      <w:r w:rsidR="005E61DE">
        <w:t xml:space="preserve">s- </w:t>
      </w:r>
      <w:r w:rsidR="005E61DE" w:rsidRPr="005E61DE">
        <w:t>https://www.jagranjosh.com/general-knowledge/top-10-countries-with-longest-coastline-in-the-world-1540468718-1</w:t>
      </w:r>
    </w:p>
    <w:p w14:paraId="0BE8679B" w14:textId="3AF22A3C" w:rsidR="00290315" w:rsidRDefault="00290315" w:rsidP="003B39DA">
      <w:pPr>
        <w:pStyle w:val="ListParagraph"/>
        <w:numPr>
          <w:ilvl w:val="0"/>
          <w:numId w:val="1"/>
        </w:numPr>
      </w:pPr>
      <w:r>
        <w:t>Oceans along with number of countries shar</w:t>
      </w:r>
      <w:r w:rsidR="00204057">
        <w:t>ing it</w:t>
      </w:r>
      <w:r w:rsidR="00C90013">
        <w:t xml:space="preserve">- </w:t>
      </w:r>
      <w:r w:rsidR="00E218A9">
        <w:t xml:space="preserve">used multiple sources using </w:t>
      </w:r>
      <w:r w:rsidR="00C90013">
        <w:t xml:space="preserve">google </w:t>
      </w:r>
      <w:r w:rsidR="006D3212">
        <w:t>search.</w:t>
      </w:r>
      <w:r w:rsidR="00C90013">
        <w:t xml:space="preserve"> </w:t>
      </w:r>
    </w:p>
    <w:p w14:paraId="16CB8116" w14:textId="326D8962" w:rsidR="00CC0297" w:rsidRDefault="003B39DA" w:rsidP="003B39DA">
      <w:pPr>
        <w:pStyle w:val="ListParagraph"/>
        <w:numPr>
          <w:ilvl w:val="0"/>
          <w:numId w:val="1"/>
        </w:numPr>
      </w:pPr>
      <w:r>
        <w:t xml:space="preserve">Top </w:t>
      </w:r>
      <w:r w:rsidR="00CC0297">
        <w:t xml:space="preserve">10 </w:t>
      </w:r>
      <w:r w:rsidR="006B3842">
        <w:t>c</w:t>
      </w:r>
      <w:r>
        <w:t>ountries</w:t>
      </w:r>
      <w:r w:rsidR="00CC0297">
        <w:t xml:space="preserve"> with largest human population</w:t>
      </w:r>
      <w:r w:rsidR="006401D2">
        <w:t xml:space="preserve">- </w:t>
      </w:r>
      <w:r w:rsidR="006401D2" w:rsidRPr="006401D2">
        <w:t>https://www.worldometers.info/world-population/population-by-country/</w:t>
      </w:r>
    </w:p>
    <w:p w14:paraId="0C0C8C5E" w14:textId="5BFC3661" w:rsidR="00CC0297" w:rsidRDefault="003B39DA" w:rsidP="003B39DA">
      <w:pPr>
        <w:pStyle w:val="ListParagraph"/>
        <w:numPr>
          <w:ilvl w:val="0"/>
          <w:numId w:val="1"/>
        </w:numPr>
      </w:pPr>
      <w:r>
        <w:t xml:space="preserve">Top </w:t>
      </w:r>
      <w:r w:rsidR="00CC0297">
        <w:t xml:space="preserve">10 </w:t>
      </w:r>
      <w:r w:rsidR="006B3842">
        <w:t>c</w:t>
      </w:r>
      <w:r>
        <w:t xml:space="preserve">ountries </w:t>
      </w:r>
      <w:r w:rsidR="00CC0297">
        <w:t>with highest</w:t>
      </w:r>
      <w:r w:rsidR="003B61F0">
        <w:t xml:space="preserve"> </w:t>
      </w:r>
      <w:r>
        <w:t>population density</w:t>
      </w:r>
      <w:r w:rsidR="00317477">
        <w:t xml:space="preserve"> - </w:t>
      </w:r>
      <w:r w:rsidR="00317477" w:rsidRPr="00317477">
        <w:t>https://www.worldometers.info/world-population/population-by-country/</w:t>
      </w:r>
    </w:p>
    <w:p w14:paraId="6D93FED3" w14:textId="1B55458F" w:rsidR="003B39DA" w:rsidRDefault="003B39DA" w:rsidP="0089475F">
      <w:pPr>
        <w:pStyle w:val="ListParagraph"/>
        <w:numPr>
          <w:ilvl w:val="0"/>
          <w:numId w:val="1"/>
        </w:numPr>
      </w:pPr>
      <w:r>
        <w:t xml:space="preserve">Top </w:t>
      </w:r>
      <w:r w:rsidR="00CC0297">
        <w:t xml:space="preserve">10 </w:t>
      </w:r>
      <w:r>
        <w:t xml:space="preserve">countries </w:t>
      </w:r>
      <w:r w:rsidR="00CC0297">
        <w:t>with highest GDP</w:t>
      </w:r>
      <w:r w:rsidR="00782FA9">
        <w:t xml:space="preserve">- </w:t>
      </w:r>
      <w:r w:rsidR="00782FA9" w:rsidRPr="00782FA9">
        <w:t>https://www.thebalance.com/gdp-by-country-3-ways-to-compare-3306012</w:t>
      </w:r>
    </w:p>
    <w:p w14:paraId="536BE3A2" w14:textId="7C06690F" w:rsidR="00290315" w:rsidRDefault="00290315" w:rsidP="00290315">
      <w:pPr>
        <w:pStyle w:val="ListParagraph"/>
        <w:numPr>
          <w:ilvl w:val="0"/>
          <w:numId w:val="1"/>
        </w:numPr>
      </w:pPr>
      <w:r>
        <w:t>Total number of people based on sex</w:t>
      </w:r>
      <w:r w:rsidR="00606AF7">
        <w:t>- continent-wise.</w:t>
      </w:r>
      <w:r>
        <w:t xml:space="preserve"> </w:t>
      </w:r>
      <w:r w:rsidR="00A95BCD">
        <w:t>-</w:t>
      </w:r>
      <w:r w:rsidR="00A95BCD" w:rsidRPr="00A95BCD">
        <w:t xml:space="preserve"> https://www.worldometers.info/world-population/world-population-gender-age.php</w:t>
      </w:r>
    </w:p>
    <w:p w14:paraId="638FD213" w14:textId="4611EA96" w:rsidR="00290315" w:rsidRDefault="00581824" w:rsidP="00482A2A">
      <w:pPr>
        <w:pStyle w:val="ListParagraph"/>
        <w:numPr>
          <w:ilvl w:val="0"/>
          <w:numId w:val="1"/>
        </w:numPr>
      </w:pPr>
      <w:r>
        <w:t>Total number of people based on age- continent-wise</w:t>
      </w:r>
      <w:r w:rsidR="00A95BCD">
        <w:t>-</w:t>
      </w:r>
      <w:r w:rsidR="00A95BCD" w:rsidRPr="00A95BCD">
        <w:t xml:space="preserve"> </w:t>
      </w:r>
      <w:proofErr w:type="gramStart"/>
      <w:r w:rsidR="00A95BCD" w:rsidRPr="00A95BCD">
        <w:t>https://www.worldometers.info/world-population/world-population-gender-age.php</w:t>
      </w:r>
      <w:proofErr w:type="gramEnd"/>
    </w:p>
    <w:p w14:paraId="3D46B699" w14:textId="1E82A414" w:rsidR="00694DA4" w:rsidRDefault="00DB2AA4" w:rsidP="00694DA4">
      <w:pPr>
        <w:pStyle w:val="ListParagraph"/>
        <w:numPr>
          <w:ilvl w:val="0"/>
          <w:numId w:val="1"/>
        </w:numPr>
      </w:pPr>
      <w:r>
        <w:t>Types of terrain and its type on earth</w:t>
      </w:r>
      <w:r w:rsidR="00694DA4">
        <w:t>- continent-wise</w:t>
      </w:r>
      <w:r w:rsidR="00D80853">
        <w:t>-</w:t>
      </w:r>
      <w:r w:rsidR="00D80853" w:rsidRPr="00D80853">
        <w:t xml:space="preserve"> http://chartsbin.com/view/wwu#:~:text=The%20percentages%20of%20earth's%20land,land%20doesn't%20have%20topsoil.</w:t>
      </w:r>
    </w:p>
    <w:p w14:paraId="17E0499F" w14:textId="6BC2DFCC" w:rsidR="00694DA4" w:rsidRDefault="00694DA4" w:rsidP="00694DA4">
      <w:pPr>
        <w:pStyle w:val="ListParagraph"/>
        <w:numPr>
          <w:ilvl w:val="0"/>
          <w:numId w:val="1"/>
        </w:numPr>
      </w:pPr>
      <w:r>
        <w:t>Top pinnacle points on earth along with height</w:t>
      </w:r>
      <w:r w:rsidR="00E5086D">
        <w:t xml:space="preserve">- </w:t>
      </w:r>
      <w:r w:rsidR="00E5086D" w:rsidRPr="00E5086D">
        <w:t>https://www.infoplease.com/world/geography/highest-mountain-peaks-world</w:t>
      </w:r>
    </w:p>
    <w:p w14:paraId="1AC37024" w14:textId="15EBFF41" w:rsidR="00694DA4" w:rsidRDefault="00694DA4" w:rsidP="00290315">
      <w:pPr>
        <w:pStyle w:val="ListParagraph"/>
        <w:numPr>
          <w:ilvl w:val="0"/>
          <w:numId w:val="1"/>
        </w:numPr>
      </w:pPr>
      <w:r>
        <w:t>Top nadir points on earth along with depth</w:t>
      </w:r>
      <w:r w:rsidR="00BF2940">
        <w:t xml:space="preserve">- </w:t>
      </w:r>
      <w:r w:rsidR="00BF2940" w:rsidRPr="00BF2940">
        <w:t>https://en.wikipedia.org/wiki/Extreme_points_of_Earth</w:t>
      </w:r>
    </w:p>
    <w:p w14:paraId="7FAC2FCD" w14:textId="74723E76" w:rsidR="00694DA4" w:rsidRDefault="00694DA4" w:rsidP="00694DA4">
      <w:pPr>
        <w:pStyle w:val="ListParagraph"/>
        <w:numPr>
          <w:ilvl w:val="0"/>
          <w:numId w:val="1"/>
        </w:numPr>
      </w:pPr>
      <w:r>
        <w:t>Top hottest place</w:t>
      </w:r>
      <w:r w:rsidR="00003C55">
        <w:t>s</w:t>
      </w:r>
      <w:r>
        <w:t xml:space="preserve"> on earth along with temperature</w:t>
      </w:r>
      <w:r w:rsidR="005525CE">
        <w:t xml:space="preserve">- </w:t>
      </w:r>
      <w:r w:rsidR="005525CE" w:rsidRPr="005525CE">
        <w:t>https://www.earth.com/news/10-hottest-places-earth/</w:t>
      </w:r>
    </w:p>
    <w:p w14:paraId="1D938DFF" w14:textId="2E1C0A39" w:rsidR="00694DA4" w:rsidRDefault="00694DA4" w:rsidP="00694DA4">
      <w:pPr>
        <w:pStyle w:val="ListParagraph"/>
        <w:numPr>
          <w:ilvl w:val="0"/>
          <w:numId w:val="1"/>
        </w:numPr>
      </w:pPr>
      <w:r>
        <w:t>Top coldest places on earth along with temperature</w:t>
      </w:r>
      <w:r w:rsidR="009C79C4">
        <w:t xml:space="preserve">- </w:t>
      </w:r>
      <w:r w:rsidR="009C79C4" w:rsidRPr="009C79C4">
        <w:t>https://www.sciencefocus.com/planet-earth/what-are-the-10-coldest-places-on-earth/</w:t>
      </w:r>
    </w:p>
    <w:p w14:paraId="4F9CB39A" w14:textId="293348C4" w:rsidR="00694DA4" w:rsidRDefault="00694DA4" w:rsidP="00694DA4">
      <w:pPr>
        <w:pStyle w:val="ListParagraph"/>
        <w:numPr>
          <w:ilvl w:val="0"/>
          <w:numId w:val="1"/>
        </w:numPr>
      </w:pPr>
      <w:r>
        <w:t>Top windiest places on earth along with speed</w:t>
      </w:r>
      <w:r w:rsidR="00CA5DFF">
        <w:t xml:space="preserve">- </w:t>
      </w:r>
      <w:r w:rsidR="00CA5DFF" w:rsidRPr="00CA5DFF">
        <w:t>https://www.earth.com/news/10-windiest-places-earth/</w:t>
      </w:r>
    </w:p>
    <w:p w14:paraId="08DAC984" w14:textId="6E4C00EE" w:rsidR="00694DA4" w:rsidRDefault="003F7328" w:rsidP="00694DA4">
      <w:pPr>
        <w:pStyle w:val="ListParagraph"/>
        <w:numPr>
          <w:ilvl w:val="0"/>
          <w:numId w:val="1"/>
        </w:numPr>
      </w:pPr>
      <w:r>
        <w:t>Top elements</w:t>
      </w:r>
      <w:r w:rsidR="00694DA4">
        <w:t xml:space="preserve"> on earth</w:t>
      </w:r>
      <w:r>
        <w:t xml:space="preserve">’s crust- </w:t>
      </w:r>
      <w:r w:rsidRPr="003F7328">
        <w:t>https://www.mindat.org/a/common_minerals</w:t>
      </w:r>
    </w:p>
    <w:p w14:paraId="3BF86469" w14:textId="494636E9" w:rsidR="00694DA4" w:rsidRDefault="00B717BF" w:rsidP="00694DA4">
      <w:pPr>
        <w:pStyle w:val="ListParagraph"/>
        <w:numPr>
          <w:ilvl w:val="0"/>
          <w:numId w:val="1"/>
        </w:numPr>
      </w:pPr>
      <w:r>
        <w:t>Highly populated species</w:t>
      </w:r>
      <w:r w:rsidR="00693147">
        <w:t xml:space="preserve"> on earth</w:t>
      </w:r>
      <w:r>
        <w:t xml:space="preserve">- </w:t>
      </w:r>
      <w:r w:rsidRPr="00B717BF">
        <w:t>https://www.npr.org/sections/thetwo-way/2011/11/03/141946751/along-with-humans-who-else-is-in-the-7-billion-club</w:t>
      </w:r>
    </w:p>
    <w:p w14:paraId="00D6BF55" w14:textId="28EF5F3A" w:rsidR="00693147" w:rsidRDefault="005B45D9" w:rsidP="00694DA4">
      <w:pPr>
        <w:pStyle w:val="ListParagraph"/>
        <w:numPr>
          <w:ilvl w:val="0"/>
          <w:numId w:val="1"/>
        </w:numPr>
      </w:pPr>
      <w:r>
        <w:t>Large f</w:t>
      </w:r>
      <w:r w:rsidR="00CC21B3">
        <w:t>resh water sources on earth</w:t>
      </w:r>
      <w:r w:rsidR="00E36294">
        <w:t xml:space="preserve">- </w:t>
      </w:r>
      <w:r w:rsidR="00E36294" w:rsidRPr="00E36294">
        <w:t>https://www.the71percent.org/the-worlds-fresh-water-sources/</w:t>
      </w:r>
    </w:p>
    <w:p w14:paraId="5F203A11" w14:textId="2B863FAC" w:rsidR="00080220" w:rsidRDefault="001C59B3" w:rsidP="00694DA4">
      <w:pPr>
        <w:pStyle w:val="ListParagraph"/>
        <w:numPr>
          <w:ilvl w:val="0"/>
          <w:numId w:val="1"/>
        </w:numPr>
      </w:pPr>
      <w:r>
        <w:t xml:space="preserve">Highly used </w:t>
      </w:r>
      <w:r w:rsidR="00080220">
        <w:t>fuel resources on the earth</w:t>
      </w:r>
      <w:r w:rsidR="009C79C4">
        <w:t xml:space="preserve">- </w:t>
      </w:r>
      <w:hyperlink r:id="rId5" w:history="1">
        <w:r w:rsidR="00E5354D" w:rsidRPr="001D1BD8">
          <w:rPr>
            <w:rStyle w:val="Hyperlink"/>
          </w:rPr>
          <w:t>https://www.visualcapitalist.com/energy-consumption-by-source-and-country-1969-2018/</w:t>
        </w:r>
      </w:hyperlink>
    </w:p>
    <w:p w14:paraId="5C64F107" w14:textId="2A0090D1" w:rsidR="003B39DA" w:rsidRDefault="00E5354D">
      <w:r w:rsidRPr="00B9584E">
        <w:rPr>
          <w:u w:val="single"/>
        </w:rPr>
        <w:t>Article Link</w:t>
      </w:r>
      <w:r>
        <w:t xml:space="preserve">- </w:t>
      </w:r>
      <w:r w:rsidRPr="00E5354D">
        <w:t>https://www.linkedin.com/pulse/20-interesting-visuals-earth-karthikeyan-palanikumar</w:t>
      </w:r>
    </w:p>
    <w:sectPr w:rsidR="003B39D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B7B4A3F"/>
    <w:multiLevelType w:val="hybridMultilevel"/>
    <w:tmpl w:val="AF863E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yNDEzMzM3NDM2MjRR0lEKTi0uzszPAykwrgUAU7Wo5iwAAAA="/>
  </w:docVars>
  <w:rsids>
    <w:rsidRoot w:val="00D726E1"/>
    <w:rsid w:val="00002131"/>
    <w:rsid w:val="00003C55"/>
    <w:rsid w:val="00075A27"/>
    <w:rsid w:val="00080220"/>
    <w:rsid w:val="00173798"/>
    <w:rsid w:val="001C59B3"/>
    <w:rsid w:val="001F12CF"/>
    <w:rsid w:val="00204057"/>
    <w:rsid w:val="002136A1"/>
    <w:rsid w:val="00290315"/>
    <w:rsid w:val="00317477"/>
    <w:rsid w:val="003833C0"/>
    <w:rsid w:val="003B39DA"/>
    <w:rsid w:val="003B61F0"/>
    <w:rsid w:val="003F7328"/>
    <w:rsid w:val="004622A0"/>
    <w:rsid w:val="00482A2A"/>
    <w:rsid w:val="005525CE"/>
    <w:rsid w:val="00581824"/>
    <w:rsid w:val="005B45D9"/>
    <w:rsid w:val="005E61DE"/>
    <w:rsid w:val="00606AF7"/>
    <w:rsid w:val="006401D2"/>
    <w:rsid w:val="00693147"/>
    <w:rsid w:val="00694DA4"/>
    <w:rsid w:val="006B3842"/>
    <w:rsid w:val="006D3212"/>
    <w:rsid w:val="006E4560"/>
    <w:rsid w:val="00782FA9"/>
    <w:rsid w:val="007D22AE"/>
    <w:rsid w:val="007D6EAE"/>
    <w:rsid w:val="00821B81"/>
    <w:rsid w:val="0089475F"/>
    <w:rsid w:val="008B15EA"/>
    <w:rsid w:val="008F329A"/>
    <w:rsid w:val="009C56E2"/>
    <w:rsid w:val="009C79C4"/>
    <w:rsid w:val="00A95BCD"/>
    <w:rsid w:val="00B016D3"/>
    <w:rsid w:val="00B15368"/>
    <w:rsid w:val="00B717BF"/>
    <w:rsid w:val="00B9584E"/>
    <w:rsid w:val="00BF2940"/>
    <w:rsid w:val="00C90013"/>
    <w:rsid w:val="00CA5DFF"/>
    <w:rsid w:val="00CC0297"/>
    <w:rsid w:val="00CC21B3"/>
    <w:rsid w:val="00D0338D"/>
    <w:rsid w:val="00D123F9"/>
    <w:rsid w:val="00D726E1"/>
    <w:rsid w:val="00D80853"/>
    <w:rsid w:val="00D94731"/>
    <w:rsid w:val="00DB2AA4"/>
    <w:rsid w:val="00DB7974"/>
    <w:rsid w:val="00DD4A18"/>
    <w:rsid w:val="00E218A9"/>
    <w:rsid w:val="00E36294"/>
    <w:rsid w:val="00E5086D"/>
    <w:rsid w:val="00E5354D"/>
    <w:rsid w:val="00E77CC3"/>
    <w:rsid w:val="00F17011"/>
    <w:rsid w:val="00F57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CFC2B0"/>
  <w15:chartTrackingRefBased/>
  <w15:docId w15:val="{41B18398-EEA5-448E-9F9C-92566D0813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B39D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5354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535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visualcapitalist.com/energy-consumption-by-source-and-country-1969-2018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1</TotalTime>
  <Pages>1</Pages>
  <Words>387</Words>
  <Characters>220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thikeyan Palanikumar</dc:creator>
  <cp:keywords/>
  <dc:description/>
  <cp:lastModifiedBy>Karthikeyan Palanikumar</cp:lastModifiedBy>
  <cp:revision>44</cp:revision>
  <dcterms:created xsi:type="dcterms:W3CDTF">2021-02-01T02:27:00Z</dcterms:created>
  <dcterms:modified xsi:type="dcterms:W3CDTF">2021-04-21T17:38:00Z</dcterms:modified>
</cp:coreProperties>
</file>